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07BAE" w14:textId="33255E42" w:rsidR="005A79C2" w:rsidRDefault="006A5696" w:rsidP="00560BAF">
      <w:pPr>
        <w:pStyle w:val="Heading2"/>
        <w:numPr>
          <w:ilvl w:val="0"/>
          <w:numId w:val="0"/>
        </w:numPr>
      </w:pPr>
      <w:bookmarkStart w:id="0" w:name="_GoBack"/>
      <w:bookmarkEnd w:id="0"/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ListParagraph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ListParagraph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ListParagraph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ListParagraph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ListParagraph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lastRenderedPageBreak/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 w:rsidR="00626CA1">
        <w:rPr>
          <w:rFonts w:ascii="Consolas" w:eastAsia="Calibri" w:hAnsi="Consolas" w:cs="Calibri"/>
          <w:b/>
        </w:rPr>
        <w:t>camp</w:t>
      </w:r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ListParagraph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Heading2Char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ListParagraph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camp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ListParagraph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Heading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ListParagraph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ListParagraph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ListParagraph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ListParagraph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ListParagraph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ListParagraph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lastRenderedPageBreak/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.`</w:t>
      </w:r>
    </w:p>
    <w:p w14:paraId="3FA50DD1" w14:textId="7F7AEE3F" w:rsidR="00351140" w:rsidRDefault="00837F69" w:rsidP="008A38E2">
      <w:pPr>
        <w:pStyle w:val="ListParagraph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Heading2Char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proofErr w:type="gramStart"/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NoSpacing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617394C2" w14:textId="12ED3B98" w:rsidR="00CD4FAA" w:rsidRDefault="00A002E4" w:rsidP="006A05A5">
      <w:pPr>
        <w:pStyle w:val="NoSpacing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NoSpacing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gramStart"/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NoSpacing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NoSpacing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NoSpacing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NoSpacing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NoSpacing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FooterChar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Heading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B76B1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630B"/>
  </w:style>
  <w:style w:type="paragraph" w:styleId="Heading1">
    <w:name w:val="heading 1"/>
    <w:basedOn w:val="Normal"/>
    <w:next w:val="Normal"/>
    <w:link w:val="Heading1Char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74630B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4630B"/>
    <w:rPr>
      <w:lang w:val="en-US"/>
    </w:rPr>
  </w:style>
  <w:style w:type="table" w:styleId="TableGrid">
    <w:name w:val="Table Grid"/>
    <w:basedOn w:val="TableNormal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2">
    <w:name w:val="Grid Table 2 Accent 2"/>
    <w:basedOn w:val="TableNormal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ListTable1Light-Accent2">
    <w:name w:val="List Table 1 Light Accent 2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2">
    <w:name w:val="Grid Table 3 Accent 2"/>
    <w:basedOn w:val="TableNormal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6Colorful-Accent2">
    <w:name w:val="Grid Table 6 Colorful Accent 2"/>
    <w:basedOn w:val="TableNormal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DefaultParagraphFont"/>
    <w:rsid w:val="00ED5C1F"/>
  </w:style>
  <w:style w:type="character" w:customStyle="1" w:styleId="jlqj4b">
    <w:name w:val="jlqj4b"/>
    <w:basedOn w:val="DefaultParagraphFont"/>
    <w:rsid w:val="00ED5C1F"/>
  </w:style>
  <w:style w:type="paragraph" w:styleId="HTMLPreformatted">
    <w:name w:val="HTML Preformatted"/>
    <w:basedOn w:val="Normal"/>
    <w:link w:val="HTMLPreformattedChar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20E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E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E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E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411A1"/>
    <w:pPr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D78E63-032E-459D-A629-D7DA0CF06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6</Words>
  <Characters>6275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3</cp:revision>
  <dcterms:created xsi:type="dcterms:W3CDTF">2021-10-28T10:48:00Z</dcterms:created>
  <dcterms:modified xsi:type="dcterms:W3CDTF">2021-10-28T10:49:00Z</dcterms:modified>
</cp:coreProperties>
</file>